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B36A2C" w14:textId="098EE4BF" w:rsidR="000503BD" w:rsidRDefault="000503BD"/>
    <w:p w14:paraId="49EA3267" w14:textId="389C6A0B" w:rsidR="006542AD" w:rsidRDefault="006542AD"/>
    <w:p w14:paraId="639CEC8E" w14:textId="162BE525" w:rsidR="006542AD" w:rsidRDefault="006542AD"/>
    <w:p w14:paraId="2D0282F3" w14:textId="54667B31" w:rsidR="006542AD" w:rsidRDefault="006542AD"/>
    <w:p w14:paraId="7A90FB9C" w14:textId="271196B2" w:rsidR="006542AD" w:rsidRDefault="006542AD"/>
    <w:p w14:paraId="68CEEA6D" w14:textId="6504478A" w:rsidR="006542AD" w:rsidRDefault="006542AD"/>
    <w:p w14:paraId="70396135" w14:textId="6453138E" w:rsidR="006542AD" w:rsidRDefault="006542AD"/>
    <w:p w14:paraId="62221E9A" w14:textId="51FCE8FD" w:rsidR="006542AD" w:rsidRDefault="006542AD"/>
    <w:p w14:paraId="6E831317" w14:textId="358049C0" w:rsidR="006542AD" w:rsidRDefault="006542AD"/>
    <w:p w14:paraId="159A0FE9" w14:textId="52612A38" w:rsidR="006542AD" w:rsidRDefault="006542AD"/>
    <w:p w14:paraId="749D989B" w14:textId="5CF47296" w:rsidR="006542AD" w:rsidRDefault="006542AD"/>
    <w:p w14:paraId="28DCBD22" w14:textId="3750969F" w:rsidR="006542AD" w:rsidRPr="006542AD" w:rsidRDefault="006542AD">
      <w:pPr>
        <w:rPr>
          <w:rFonts w:ascii="Times New Roman" w:hAnsi="Times New Roman" w:cs="Times New Roman"/>
          <w:sz w:val="48"/>
          <w:szCs w:val="48"/>
        </w:rPr>
      </w:pPr>
    </w:p>
    <w:p w14:paraId="29AF205D" w14:textId="0F963D79" w:rsidR="006542AD" w:rsidRPr="006542AD" w:rsidRDefault="006542AD" w:rsidP="00072AC5">
      <w:pPr>
        <w:jc w:val="center"/>
        <w:rPr>
          <w:rFonts w:ascii="Times New Roman" w:hAnsi="Times New Roman" w:cs="Times New Roman"/>
          <w:sz w:val="48"/>
          <w:szCs w:val="48"/>
        </w:rPr>
      </w:pPr>
      <w:r w:rsidRPr="006542AD">
        <w:rPr>
          <w:rFonts w:ascii="Times New Roman" w:hAnsi="Times New Roman" w:cs="Times New Roman"/>
          <w:sz w:val="48"/>
          <w:szCs w:val="48"/>
        </w:rPr>
        <w:t>The VBA of Wall Street</w:t>
      </w:r>
    </w:p>
    <w:p w14:paraId="11C11584" w14:textId="4603F195" w:rsidR="006542AD" w:rsidRDefault="006542AD" w:rsidP="00072AC5">
      <w:pPr>
        <w:jc w:val="center"/>
        <w:rPr>
          <w:rFonts w:ascii="Times New Roman" w:hAnsi="Times New Roman" w:cs="Times New Roman"/>
          <w:sz w:val="48"/>
          <w:szCs w:val="48"/>
        </w:rPr>
      </w:pPr>
      <w:r w:rsidRPr="006542AD">
        <w:rPr>
          <w:rFonts w:ascii="Times New Roman" w:hAnsi="Times New Roman" w:cs="Times New Roman"/>
          <w:sz w:val="48"/>
          <w:szCs w:val="48"/>
        </w:rPr>
        <w:t>Vijitha Samarasinghe</w:t>
      </w:r>
    </w:p>
    <w:p w14:paraId="2057BB1F" w14:textId="2BAF4AE8" w:rsidR="00072AC5" w:rsidRDefault="00072AC5" w:rsidP="00072AC5">
      <w:pPr>
        <w:jc w:val="center"/>
        <w:rPr>
          <w:rFonts w:ascii="Times New Roman" w:hAnsi="Times New Roman" w:cs="Times New Roman"/>
          <w:sz w:val="48"/>
          <w:szCs w:val="48"/>
        </w:rPr>
      </w:pPr>
      <w:r>
        <w:rPr>
          <w:noProof/>
        </w:rPr>
        <mc:AlternateContent>
          <mc:Choice Requires="wps">
            <w:drawing>
              <wp:inline distT="0" distB="0" distL="0" distR="0" wp14:anchorId="34911F55" wp14:editId="3E6BD992">
                <wp:extent cx="304800" cy="304800"/>
                <wp:effectExtent l="0" t="0" r="0" b="0"/>
                <wp:docPr id="2" name="AutoShap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56D7F41" id="AutoShape 3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" filled="f" stroked="f">
                <o:lock v:ext="edit" aspectratio="t"/>
                <w10:anchorlock/>
              </v:rect>
            </w:pict>
          </mc:Fallback>
        </mc:AlternateContent>
      </w:r>
    </w:p>
    <w:p w14:paraId="7ED977BA" w14:textId="58B49D50" w:rsidR="00B77D5A" w:rsidRDefault="00B77D5A" w:rsidP="00072AC5">
      <w:pPr>
        <w:jc w:val="center"/>
        <w:rPr>
          <w:rFonts w:ascii="Times New Roman" w:hAnsi="Times New Roman" w:cs="Times New Roman"/>
          <w:sz w:val="48"/>
          <w:szCs w:val="48"/>
        </w:rPr>
      </w:pPr>
    </w:p>
    <w:p w14:paraId="2403DB68" w14:textId="4304FA59" w:rsidR="00B77D5A" w:rsidRDefault="00B77D5A" w:rsidP="00072AC5">
      <w:pPr>
        <w:jc w:val="center"/>
        <w:rPr>
          <w:rFonts w:ascii="Times New Roman" w:hAnsi="Times New Roman" w:cs="Times New Roman"/>
          <w:sz w:val="48"/>
          <w:szCs w:val="48"/>
        </w:rPr>
      </w:pPr>
    </w:p>
    <w:p w14:paraId="310512CE" w14:textId="2AAF46F3" w:rsidR="00B77D5A" w:rsidRDefault="00B77D5A" w:rsidP="00072AC5">
      <w:pPr>
        <w:jc w:val="center"/>
        <w:rPr>
          <w:rFonts w:ascii="Times New Roman" w:hAnsi="Times New Roman" w:cs="Times New Roman"/>
          <w:sz w:val="48"/>
          <w:szCs w:val="48"/>
        </w:rPr>
      </w:pPr>
    </w:p>
    <w:p w14:paraId="21419126" w14:textId="6B6A3379" w:rsidR="00B77D5A" w:rsidRDefault="00B77D5A" w:rsidP="00072AC5">
      <w:pPr>
        <w:jc w:val="center"/>
        <w:rPr>
          <w:rFonts w:ascii="Times New Roman" w:hAnsi="Times New Roman" w:cs="Times New Roman"/>
          <w:sz w:val="48"/>
          <w:szCs w:val="48"/>
        </w:rPr>
      </w:pPr>
    </w:p>
    <w:p w14:paraId="64458C89" w14:textId="5B2D4D0B" w:rsidR="00B77D5A" w:rsidRDefault="00B77D5A" w:rsidP="00072AC5">
      <w:pPr>
        <w:jc w:val="center"/>
        <w:rPr>
          <w:rFonts w:ascii="Times New Roman" w:hAnsi="Times New Roman" w:cs="Times New Roman"/>
          <w:sz w:val="48"/>
          <w:szCs w:val="48"/>
        </w:rPr>
      </w:pPr>
    </w:p>
    <w:p w14:paraId="77FF4558" w14:textId="77777777" w:rsidR="00B77D5A" w:rsidRDefault="00B77D5A" w:rsidP="00B77D5A">
      <w:pPr>
        <w:rPr>
          <w:rFonts w:ascii="Times New Roman" w:hAnsi="Times New Roman" w:cs="Times New Roman"/>
          <w:sz w:val="48"/>
          <w:szCs w:val="48"/>
        </w:rPr>
      </w:pPr>
    </w:p>
    <w:p w14:paraId="5445FC03" w14:textId="77777777" w:rsidR="00296286" w:rsidRDefault="00296286" w:rsidP="00B77D5A">
      <w:pPr>
        <w:rPr>
          <w:rFonts w:ascii="Times New Roman" w:hAnsi="Times New Roman" w:cs="Times New Roman"/>
          <w:sz w:val="24"/>
          <w:szCs w:val="24"/>
        </w:rPr>
      </w:pPr>
    </w:p>
    <w:p w14:paraId="2C14CF0C" w14:textId="70C51866" w:rsidR="00B77D5A" w:rsidRPr="00296286" w:rsidRDefault="00B77D5A" w:rsidP="00B77D5A">
      <w:pPr>
        <w:rPr>
          <w:rFonts w:ascii="Times New Roman" w:hAnsi="Times New Roman" w:cs="Times New Roman"/>
          <w:sz w:val="24"/>
          <w:szCs w:val="24"/>
        </w:rPr>
      </w:pPr>
      <w:r w:rsidRPr="00296286">
        <w:rPr>
          <w:rFonts w:ascii="Times New Roman" w:hAnsi="Times New Roman" w:cs="Times New Roman"/>
          <w:sz w:val="24"/>
          <w:szCs w:val="24"/>
        </w:rPr>
        <w:lastRenderedPageBreak/>
        <w:t>Stock Market Analyst:</w:t>
      </w:r>
    </w:p>
    <w:p w14:paraId="45DB1E2A" w14:textId="77777777" w:rsidR="001B217D" w:rsidRDefault="001B217D" w:rsidP="00B77D5A">
      <w:pPr>
        <w:rPr>
          <w:rFonts w:ascii="Times New Roman" w:hAnsi="Times New Roman" w:cs="Times New Roman"/>
          <w:sz w:val="24"/>
          <w:szCs w:val="24"/>
        </w:rPr>
      </w:pPr>
    </w:p>
    <w:p w14:paraId="38E9B5D9" w14:textId="04081A07" w:rsidR="001D281D" w:rsidRPr="00296286" w:rsidRDefault="001D281D" w:rsidP="00B77D5A">
      <w:pPr>
        <w:rPr>
          <w:rFonts w:ascii="Times New Roman" w:hAnsi="Times New Roman" w:cs="Times New Roman"/>
          <w:sz w:val="24"/>
          <w:szCs w:val="24"/>
        </w:rPr>
      </w:pPr>
      <w:r w:rsidRPr="00296286">
        <w:rPr>
          <w:rFonts w:ascii="Times New Roman" w:hAnsi="Times New Roman" w:cs="Times New Roman"/>
          <w:sz w:val="24"/>
          <w:szCs w:val="24"/>
        </w:rPr>
        <w:t>2014</w:t>
      </w:r>
    </w:p>
    <w:p w14:paraId="57C96937" w14:textId="058F8F08" w:rsidR="00296286" w:rsidRDefault="00A246CF" w:rsidP="00B77D5A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drawing>
          <wp:inline distT="0" distB="0" distL="0" distR="0" wp14:anchorId="6F6ECF7D" wp14:editId="179D2E5B">
            <wp:extent cx="6286500" cy="1026766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35975" cy="1034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989CF" w14:textId="77777777" w:rsidR="00296286" w:rsidRDefault="00296286" w:rsidP="00B77D5A">
      <w:pPr>
        <w:rPr>
          <w:rFonts w:ascii="Times New Roman" w:hAnsi="Times New Roman" w:cs="Times New Roman"/>
          <w:sz w:val="24"/>
          <w:szCs w:val="24"/>
        </w:rPr>
      </w:pPr>
    </w:p>
    <w:p w14:paraId="46B3E6C6" w14:textId="77777777" w:rsidR="001B217D" w:rsidRDefault="001B217D" w:rsidP="00B77D5A">
      <w:pPr>
        <w:rPr>
          <w:rFonts w:ascii="Times New Roman" w:hAnsi="Times New Roman" w:cs="Times New Roman"/>
          <w:sz w:val="24"/>
          <w:szCs w:val="24"/>
        </w:rPr>
      </w:pPr>
    </w:p>
    <w:p w14:paraId="1D372AF3" w14:textId="0220FDC4" w:rsidR="001D281D" w:rsidRPr="00296286" w:rsidRDefault="001D281D" w:rsidP="00B77D5A">
      <w:pPr>
        <w:rPr>
          <w:rFonts w:ascii="Times New Roman" w:hAnsi="Times New Roman" w:cs="Times New Roman"/>
          <w:sz w:val="24"/>
          <w:szCs w:val="24"/>
        </w:rPr>
      </w:pPr>
      <w:r w:rsidRPr="00296286">
        <w:rPr>
          <w:rFonts w:ascii="Times New Roman" w:hAnsi="Times New Roman" w:cs="Times New Roman"/>
          <w:sz w:val="24"/>
          <w:szCs w:val="24"/>
        </w:rPr>
        <w:t xml:space="preserve">2015 </w:t>
      </w:r>
    </w:p>
    <w:p w14:paraId="5EB1B117" w14:textId="20828598" w:rsidR="001D281D" w:rsidRDefault="001B217D" w:rsidP="00B77D5A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drawing>
          <wp:inline distT="0" distB="0" distL="0" distR="0" wp14:anchorId="4A4BCE64" wp14:editId="13E14983">
            <wp:extent cx="6336926" cy="110490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349376" cy="1107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94E00" w14:textId="13C145A1" w:rsidR="001B217D" w:rsidRDefault="001B217D" w:rsidP="00B77D5A">
      <w:pPr>
        <w:rPr>
          <w:rFonts w:ascii="Times New Roman" w:hAnsi="Times New Roman" w:cs="Times New Roman"/>
          <w:sz w:val="24"/>
          <w:szCs w:val="24"/>
        </w:rPr>
      </w:pPr>
    </w:p>
    <w:p w14:paraId="7898DB5F" w14:textId="77777777" w:rsidR="006A0BDB" w:rsidRDefault="006A0BDB" w:rsidP="00B77D5A">
      <w:pPr>
        <w:rPr>
          <w:rFonts w:ascii="Times New Roman" w:hAnsi="Times New Roman" w:cs="Times New Roman"/>
          <w:sz w:val="24"/>
          <w:szCs w:val="24"/>
        </w:rPr>
      </w:pPr>
    </w:p>
    <w:p w14:paraId="02E53B14" w14:textId="718C22C7" w:rsidR="00296286" w:rsidRDefault="00296286" w:rsidP="00B77D5A">
      <w:pPr>
        <w:rPr>
          <w:rFonts w:ascii="Times New Roman" w:hAnsi="Times New Roman" w:cs="Times New Roman"/>
          <w:sz w:val="24"/>
          <w:szCs w:val="24"/>
        </w:rPr>
      </w:pPr>
      <w:r w:rsidRPr="00296286">
        <w:rPr>
          <w:rFonts w:ascii="Times New Roman" w:hAnsi="Times New Roman" w:cs="Times New Roman"/>
          <w:sz w:val="24"/>
          <w:szCs w:val="24"/>
        </w:rPr>
        <w:t>2016</w:t>
      </w:r>
    </w:p>
    <w:p w14:paraId="281F1D96" w14:textId="2AC7CA8A" w:rsidR="006A0BDB" w:rsidRPr="00296286" w:rsidRDefault="006A0BDB" w:rsidP="00B77D5A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DB1D7B0" wp14:editId="6D19D9B1">
            <wp:extent cx="6286500" cy="1137077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362724" cy="1150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4F70A" w14:textId="188F9A9D" w:rsidR="00296286" w:rsidRPr="00B77D5A" w:rsidRDefault="00296286" w:rsidP="00B77D5A">
      <w:pPr>
        <w:rPr>
          <w:rFonts w:ascii="Times New Roman" w:hAnsi="Times New Roman" w:cs="Times New Roman"/>
          <w:sz w:val="36"/>
          <w:szCs w:val="36"/>
        </w:rPr>
      </w:pPr>
    </w:p>
    <w:sectPr w:rsidR="00296286" w:rsidRPr="00B77D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zO3NDY3MTQ2NjdU0lEKTi0uzszPAykwrAUACtka1CwAAAA="/>
  </w:docVars>
  <w:rsids>
    <w:rsidRoot w:val="006542AD"/>
    <w:rsid w:val="000503BD"/>
    <w:rsid w:val="00072AC5"/>
    <w:rsid w:val="001B217D"/>
    <w:rsid w:val="001D281D"/>
    <w:rsid w:val="00296286"/>
    <w:rsid w:val="006542AD"/>
    <w:rsid w:val="006A0BDB"/>
    <w:rsid w:val="00A246CF"/>
    <w:rsid w:val="00B77D5A"/>
    <w:rsid w:val="00E53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7F04A"/>
  <w15:chartTrackingRefBased/>
  <w15:docId w15:val="{EDF6297B-6054-4792-828A-A87A974E5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81A89C-FFC2-4B35-B0B7-80C4C7396C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17</Words>
  <Characters>9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hiranage Samarasinghe, Haritha N.</dc:creator>
  <cp:keywords/>
  <dc:description/>
  <cp:lastModifiedBy>Pathiranage Samarasinghe, Haritha N.</cp:lastModifiedBy>
  <cp:revision>2</cp:revision>
  <dcterms:created xsi:type="dcterms:W3CDTF">2021-02-05T05:32:00Z</dcterms:created>
  <dcterms:modified xsi:type="dcterms:W3CDTF">2021-02-05T06:19:00Z</dcterms:modified>
</cp:coreProperties>
</file>